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616B" w:rsidRDefault="00576128" w:rsidP="00576128">
      <w:pPr>
        <w:pStyle w:val="Title"/>
        <w:jc w:val="center"/>
      </w:pPr>
      <w:r>
        <w:t>COMP 307 Assignment 1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NZ" w:eastAsia="zh-CN"/>
        </w:rPr>
        <w:id w:val="7139318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576128" w:rsidRDefault="00576128">
          <w:pPr>
            <w:pStyle w:val="TOCHeading"/>
          </w:pPr>
          <w:r>
            <w:t>Table of Contents</w:t>
          </w:r>
        </w:p>
        <w:p w:rsidR="00576128" w:rsidRDefault="00576128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1199085" w:history="1">
            <w:r w:rsidRPr="00A01B06">
              <w:rPr>
                <w:rStyle w:val="Hyperlink"/>
                <w:noProof/>
              </w:rPr>
              <w:t>Part 1: K Nearest Neighbour (KN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1199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6128" w:rsidRDefault="002F59B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511199086" w:history="1">
            <w:r w:rsidR="00576128" w:rsidRPr="00A01B06">
              <w:rPr>
                <w:rStyle w:val="Hyperlink"/>
                <w:noProof/>
              </w:rPr>
              <w:t>Results When K = 1</w:t>
            </w:r>
            <w:r w:rsidR="00576128">
              <w:rPr>
                <w:noProof/>
                <w:webHidden/>
              </w:rPr>
              <w:tab/>
            </w:r>
            <w:r w:rsidR="00576128">
              <w:rPr>
                <w:noProof/>
                <w:webHidden/>
              </w:rPr>
              <w:fldChar w:fldCharType="begin"/>
            </w:r>
            <w:r w:rsidR="00576128">
              <w:rPr>
                <w:noProof/>
                <w:webHidden/>
              </w:rPr>
              <w:instrText xml:space="preserve"> PAGEREF _Toc511199086 \h </w:instrText>
            </w:r>
            <w:r w:rsidR="00576128">
              <w:rPr>
                <w:noProof/>
                <w:webHidden/>
              </w:rPr>
            </w:r>
            <w:r w:rsidR="00576128">
              <w:rPr>
                <w:noProof/>
                <w:webHidden/>
              </w:rPr>
              <w:fldChar w:fldCharType="separate"/>
            </w:r>
            <w:r w:rsidR="00576128">
              <w:rPr>
                <w:noProof/>
                <w:webHidden/>
              </w:rPr>
              <w:t>1</w:t>
            </w:r>
            <w:r w:rsidR="00576128">
              <w:rPr>
                <w:noProof/>
                <w:webHidden/>
              </w:rPr>
              <w:fldChar w:fldCharType="end"/>
            </w:r>
          </w:hyperlink>
        </w:p>
        <w:p w:rsidR="00576128" w:rsidRDefault="002F59B6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511199087" w:history="1">
            <w:r w:rsidR="00576128" w:rsidRPr="00A01B06">
              <w:rPr>
                <w:rStyle w:val="Hyperlink"/>
                <w:noProof/>
              </w:rPr>
              <w:t>Part 2: Decision Tree</w:t>
            </w:r>
            <w:r w:rsidR="00576128">
              <w:rPr>
                <w:noProof/>
                <w:webHidden/>
              </w:rPr>
              <w:tab/>
            </w:r>
            <w:r w:rsidR="00576128">
              <w:rPr>
                <w:noProof/>
                <w:webHidden/>
              </w:rPr>
              <w:fldChar w:fldCharType="begin"/>
            </w:r>
            <w:r w:rsidR="00576128">
              <w:rPr>
                <w:noProof/>
                <w:webHidden/>
              </w:rPr>
              <w:instrText xml:space="preserve"> PAGEREF _Toc511199087 \h </w:instrText>
            </w:r>
            <w:r w:rsidR="00576128">
              <w:rPr>
                <w:noProof/>
                <w:webHidden/>
              </w:rPr>
            </w:r>
            <w:r w:rsidR="00576128">
              <w:rPr>
                <w:noProof/>
                <w:webHidden/>
              </w:rPr>
              <w:fldChar w:fldCharType="separate"/>
            </w:r>
            <w:r w:rsidR="00576128">
              <w:rPr>
                <w:noProof/>
                <w:webHidden/>
              </w:rPr>
              <w:t>1</w:t>
            </w:r>
            <w:r w:rsidR="00576128">
              <w:rPr>
                <w:noProof/>
                <w:webHidden/>
              </w:rPr>
              <w:fldChar w:fldCharType="end"/>
            </w:r>
          </w:hyperlink>
        </w:p>
        <w:p w:rsidR="00576128" w:rsidRDefault="002F59B6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511199088" w:history="1">
            <w:r w:rsidR="00576128" w:rsidRPr="00A01B06">
              <w:rPr>
                <w:rStyle w:val="Hyperlink"/>
                <w:noProof/>
              </w:rPr>
              <w:t>Part 3: Perceptron</w:t>
            </w:r>
            <w:r w:rsidR="00576128">
              <w:rPr>
                <w:noProof/>
                <w:webHidden/>
              </w:rPr>
              <w:tab/>
            </w:r>
            <w:r w:rsidR="00576128">
              <w:rPr>
                <w:noProof/>
                <w:webHidden/>
              </w:rPr>
              <w:fldChar w:fldCharType="begin"/>
            </w:r>
            <w:r w:rsidR="00576128">
              <w:rPr>
                <w:noProof/>
                <w:webHidden/>
              </w:rPr>
              <w:instrText xml:space="preserve"> PAGEREF _Toc511199088 \h </w:instrText>
            </w:r>
            <w:r w:rsidR="00576128">
              <w:rPr>
                <w:noProof/>
                <w:webHidden/>
              </w:rPr>
            </w:r>
            <w:r w:rsidR="00576128">
              <w:rPr>
                <w:noProof/>
                <w:webHidden/>
              </w:rPr>
              <w:fldChar w:fldCharType="separate"/>
            </w:r>
            <w:r w:rsidR="00576128">
              <w:rPr>
                <w:noProof/>
                <w:webHidden/>
              </w:rPr>
              <w:t>1</w:t>
            </w:r>
            <w:r w:rsidR="00576128">
              <w:rPr>
                <w:noProof/>
                <w:webHidden/>
              </w:rPr>
              <w:fldChar w:fldCharType="end"/>
            </w:r>
          </w:hyperlink>
        </w:p>
        <w:p w:rsidR="00576128" w:rsidRDefault="00576128">
          <w:r>
            <w:rPr>
              <w:b/>
              <w:bCs/>
              <w:noProof/>
            </w:rPr>
            <w:fldChar w:fldCharType="end"/>
          </w:r>
        </w:p>
      </w:sdtContent>
    </w:sdt>
    <w:p w:rsidR="00576128" w:rsidRPr="00576128" w:rsidRDefault="00576128" w:rsidP="00576128"/>
    <w:p w:rsidR="00576128" w:rsidRDefault="00576128" w:rsidP="00576128">
      <w:pPr>
        <w:pStyle w:val="Heading1"/>
      </w:pPr>
      <w:bookmarkStart w:id="0" w:name="_Toc511199085"/>
      <w:r>
        <w:t>Part 1: K Nearest Neighbour (KNN)</w:t>
      </w:r>
      <w:bookmarkEnd w:id="0"/>
    </w:p>
    <w:p w:rsidR="00576128" w:rsidRPr="00576128" w:rsidRDefault="002A511E" w:rsidP="00576128">
      <w:pPr>
        <w:pStyle w:val="Heading2"/>
      </w:pPr>
      <w:bookmarkStart w:id="1" w:name="_Toc511199086"/>
      <w:r>
        <w:t>Results When k</w:t>
      </w:r>
      <w:r w:rsidR="00576128">
        <w:t xml:space="preserve"> = 1</w:t>
      </w:r>
      <w:bookmarkEnd w:id="1"/>
    </w:p>
    <w:p w:rsidR="00576128" w:rsidRDefault="002A511E" w:rsidP="00576128">
      <w:r>
        <w:t>The classification accuracy is 0.92 when k = 1. The following is the class labels</w:t>
      </w:r>
      <w:r w:rsidR="00340BB8">
        <w:t xml:space="preserve"> of each instance</w:t>
      </w:r>
      <w:r>
        <w:t xml:space="preserve"> predicted by the algorithm in the “Predict</w:t>
      </w:r>
      <w:r w:rsidR="00340BB8">
        <w:t>ed</w:t>
      </w:r>
      <w:r>
        <w:t>” column.</w:t>
      </w:r>
    </w:p>
    <w:tbl>
      <w:tblPr>
        <w:tblW w:w="39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1984"/>
      </w:tblGrid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2A511E">
              <w:rPr>
                <w:rFonts w:ascii="Calibri" w:eastAsia="Times New Roman" w:hAnsi="Calibri" w:cs="Calibri"/>
                <w:b/>
                <w:i/>
                <w:color w:val="000000"/>
              </w:rPr>
              <w:t>Actual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color w:val="000000"/>
              </w:rPr>
            </w:pPr>
            <w:r w:rsidRPr="002A511E">
              <w:rPr>
                <w:rFonts w:ascii="Calibri" w:eastAsia="Times New Roman" w:hAnsi="Calibri" w:cs="Calibri"/>
                <w:b/>
                <w:i/>
                <w:color w:val="000000"/>
              </w:rPr>
              <w:t>Predicted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setos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lastRenderedPageBreak/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lastRenderedPageBreak/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</w:tr>
      <w:tr w:rsidR="002A511E" w:rsidRPr="002A511E" w:rsidTr="002A511E">
        <w:trPr>
          <w:trHeight w:val="288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</w:t>
            </w:r>
            <w:proofErr w:type="spellStart"/>
            <w:r w:rsidRPr="002A511E">
              <w:rPr>
                <w:rFonts w:ascii="Calibri" w:eastAsia="Times New Roman" w:hAnsi="Calibri" w:cs="Calibri"/>
                <w:color w:val="000000"/>
              </w:rPr>
              <w:t>virginica</w:t>
            </w:r>
            <w:proofErr w:type="spellEnd"/>
          </w:p>
        </w:tc>
        <w:tc>
          <w:tcPr>
            <w:tcW w:w="1984" w:type="dxa"/>
            <w:shd w:val="clear" w:color="auto" w:fill="auto"/>
            <w:noWrap/>
            <w:vAlign w:val="bottom"/>
            <w:hideMark/>
          </w:tcPr>
          <w:p w:rsidR="002A511E" w:rsidRPr="002A511E" w:rsidRDefault="002A511E" w:rsidP="002A51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A511E">
              <w:rPr>
                <w:rFonts w:ascii="Calibri" w:eastAsia="Times New Roman" w:hAnsi="Calibri" w:cs="Calibri"/>
                <w:color w:val="000000"/>
              </w:rPr>
              <w:t>Iris-versicolor</w:t>
            </w:r>
          </w:p>
        </w:tc>
      </w:tr>
    </w:tbl>
    <w:p w:rsidR="002A511E" w:rsidRDefault="002A511E" w:rsidP="00576128"/>
    <w:p w:rsidR="00F9465C" w:rsidRDefault="00F9465C" w:rsidP="00F9465C">
      <w:pPr>
        <w:pStyle w:val="Heading2"/>
      </w:pPr>
      <w:r>
        <w:t>Accuracy When k = 3</w:t>
      </w:r>
    </w:p>
    <w:p w:rsidR="00F9465C" w:rsidRDefault="00F9465C" w:rsidP="00F9465C">
      <w:r>
        <w:t xml:space="preserve">The classification accuracy is 0.94667 when k is set to 3. It is an almost 3% accuracy improvement. </w:t>
      </w:r>
    </w:p>
    <w:p w:rsidR="00402B13" w:rsidRDefault="00402B13" w:rsidP="00F9465C">
      <w:r>
        <w:t xml:space="preserve">Performance wise, </w:t>
      </w:r>
      <w:r w:rsidR="00BA276B">
        <w:t>K</w:t>
      </w:r>
      <w:r>
        <w:t xml:space="preserve">1 took 45118 microseconds, while </w:t>
      </w:r>
      <w:r w:rsidR="007121E0">
        <w:t>as K</w:t>
      </w:r>
      <w:r>
        <w:t>3 took 47788 microseconds. K3 took slightly longer to run. However, both are within a second. Therefore, it is probably not human recognisable. The difference will become more significant when there is training or/and test data. Of course, the execution time also depends on the software and hardware platform on which you ran the programme.</w:t>
      </w:r>
    </w:p>
    <w:p w:rsidR="00BA276B" w:rsidRDefault="00BA276B" w:rsidP="00F9465C">
      <w:r>
        <w:t>In theory, KNN will require the same amount of storage regardless the value of K.</w:t>
      </w:r>
    </w:p>
    <w:p w:rsidR="00C52217" w:rsidRDefault="00C52217" w:rsidP="007121E0">
      <w:pPr>
        <w:pStyle w:val="Heading2"/>
      </w:pPr>
      <w:r>
        <w:t>Advantages</w:t>
      </w:r>
    </w:p>
    <w:p w:rsidR="00C52217" w:rsidRDefault="00C52217" w:rsidP="00C52217">
      <w:pPr>
        <w:pStyle w:val="ListParagraph"/>
        <w:numPr>
          <w:ilvl w:val="0"/>
          <w:numId w:val="1"/>
        </w:numPr>
      </w:pPr>
      <w:r>
        <w:t xml:space="preserve">Simple to implement. </w:t>
      </w:r>
    </w:p>
    <w:p w:rsidR="00570A41" w:rsidRDefault="00570A41" w:rsidP="00C52217">
      <w:pPr>
        <w:pStyle w:val="ListParagraph"/>
        <w:numPr>
          <w:ilvl w:val="0"/>
          <w:numId w:val="1"/>
        </w:numPr>
      </w:pPr>
      <w:r>
        <w:t>This algorithm can deal with no linear separable data sets.</w:t>
      </w:r>
    </w:p>
    <w:p w:rsidR="007121E0" w:rsidRDefault="007121E0" w:rsidP="007121E0">
      <w:pPr>
        <w:pStyle w:val="Heading2"/>
      </w:pPr>
      <w:r>
        <w:t>Disadvantage</w:t>
      </w:r>
    </w:p>
    <w:p w:rsidR="00C52217" w:rsidRDefault="00C52217" w:rsidP="00C52217">
      <w:pPr>
        <w:pStyle w:val="ListParagraph"/>
        <w:numPr>
          <w:ilvl w:val="0"/>
          <w:numId w:val="1"/>
        </w:numPr>
      </w:pPr>
      <w:r>
        <w:t>It cannot deal with linear data, i.e. continuous number</w:t>
      </w:r>
      <w:r w:rsidR="00C97318">
        <w:t>s</w:t>
      </w:r>
      <w:r>
        <w:t>. Although, you may covert numeric data to categorical data by using ranges.</w:t>
      </w:r>
    </w:p>
    <w:p w:rsidR="004173DF" w:rsidRDefault="004173DF" w:rsidP="00C52217">
      <w:pPr>
        <w:pStyle w:val="ListParagraph"/>
        <w:numPr>
          <w:ilvl w:val="0"/>
          <w:numId w:val="1"/>
        </w:numPr>
      </w:pPr>
      <w:r>
        <w:t xml:space="preserve">The algorithm is expensive. There is no training. For each test instance, you will have to calculate its distance to every training instances. </w:t>
      </w:r>
      <w:r w:rsidR="00570A41">
        <w:t>Therefore, this algorithm will struggle with performance when comes to performance.</w:t>
      </w:r>
    </w:p>
    <w:p w:rsidR="007121E0" w:rsidRDefault="004173DF" w:rsidP="007121E0">
      <w:pPr>
        <w:pStyle w:val="ListParagraph"/>
        <w:numPr>
          <w:ilvl w:val="0"/>
          <w:numId w:val="1"/>
        </w:numPr>
      </w:pPr>
      <w:r>
        <w:t>It cannot deal with missing data gracefully</w:t>
      </w:r>
      <w:r w:rsidR="00570A41">
        <w:t>. You probably can mask missing data to overcome this issue but you should be very careful about not skewing the results.</w:t>
      </w:r>
    </w:p>
    <w:p w:rsidR="007121E0" w:rsidRDefault="007121E0" w:rsidP="00C52217">
      <w:pPr>
        <w:pStyle w:val="Heading2"/>
      </w:pPr>
      <w:r>
        <w:t>K-fold Cross Validation</w:t>
      </w:r>
      <w:r w:rsidR="00883B83">
        <w:t xml:space="preserve"> When K=5</w:t>
      </w:r>
    </w:p>
    <w:p w:rsidR="007121E0" w:rsidRDefault="00C52217" w:rsidP="007121E0">
      <w:r>
        <w:t>K-fold cross validation solves a problem where there is only a single data file. In this scenario, K fold validation is a method of splitting data to</w:t>
      </w:r>
      <w:r w:rsidR="008250F8">
        <w:t xml:space="preserve"> a</w:t>
      </w:r>
      <w:r>
        <w:t xml:space="preserve"> training data</w:t>
      </w:r>
      <w:r w:rsidR="008250F8">
        <w:t xml:space="preserve"> set</w:t>
      </w:r>
      <w:r>
        <w:t xml:space="preserve"> and test data sets. K</w:t>
      </w:r>
      <w:r w:rsidR="00883B83">
        <w:t xml:space="preserve"> defines</w:t>
      </w:r>
      <w:r>
        <w:t xml:space="preserve"> how many folds </w:t>
      </w:r>
      <w:r w:rsidR="00883B83">
        <w:t xml:space="preserve">you </w:t>
      </w:r>
      <w:r>
        <w:t xml:space="preserve">will </w:t>
      </w:r>
      <w:r w:rsidR="008250F8">
        <w:t>divide</w:t>
      </w:r>
      <w:r>
        <w:t xml:space="preserve"> data into. Typically, you will use the first fold as the training data, and the </w:t>
      </w:r>
      <w:r w:rsidR="008250F8">
        <w:t xml:space="preserve">remaining folds as test data sets. Each test data set will produce a result. The final result is the average of those </w:t>
      </w:r>
      <w:r w:rsidR="00883B83">
        <w:t>sub-</w:t>
      </w:r>
      <w:r w:rsidR="008250F8">
        <w:t>results.</w:t>
      </w:r>
    </w:p>
    <w:p w:rsidR="008250F8" w:rsidRDefault="008250F8" w:rsidP="007121E0">
      <w:r>
        <w:t>The op</w:t>
      </w:r>
      <w:r w:rsidR="00883B83">
        <w:t>timal value of K depends on if you want to minimise the training time</w:t>
      </w:r>
      <w:r>
        <w:t>,</w:t>
      </w:r>
      <w:r w:rsidR="00883B83">
        <w:t xml:space="preserve"> or if you will prefer to optimise the training accuracy. O</w:t>
      </w:r>
      <w:r>
        <w:t>f course</w:t>
      </w:r>
      <w:r w:rsidR="00883B83">
        <w:t>, you will want take</w:t>
      </w:r>
      <w:r>
        <w:t xml:space="preserve"> the data set</w:t>
      </w:r>
      <w:r w:rsidR="00883B83">
        <w:t xml:space="preserve"> itself into consideration</w:t>
      </w:r>
      <w:r>
        <w:t>.</w:t>
      </w:r>
    </w:p>
    <w:p w:rsidR="008250F8" w:rsidRPr="00883B83" w:rsidRDefault="00883B83" w:rsidP="007121E0">
      <w:pPr>
        <w:rPr>
          <w:i/>
        </w:rPr>
      </w:pPr>
      <w:r w:rsidRPr="00883B83">
        <w:rPr>
          <w:i/>
        </w:rPr>
        <w:t>Steps:</w:t>
      </w:r>
    </w:p>
    <w:p w:rsidR="008250F8" w:rsidRDefault="00C67F08" w:rsidP="008250F8">
      <w:pPr>
        <w:pStyle w:val="ListParagraph"/>
        <w:numPr>
          <w:ilvl w:val="0"/>
          <w:numId w:val="1"/>
        </w:numPr>
      </w:pPr>
      <w:r>
        <w:t>Divide</w:t>
      </w:r>
      <w:r w:rsidR="008250F8">
        <w:t xml:space="preserve"> the data</w:t>
      </w:r>
      <w:r w:rsidR="00A63282">
        <w:t xml:space="preserve"> evenly</w:t>
      </w:r>
      <w:r w:rsidR="008250F8">
        <w:t xml:space="preserve"> into</w:t>
      </w:r>
      <w:r w:rsidR="00883B83">
        <w:t xml:space="preserve"> 5 data sets</w:t>
      </w:r>
      <w:r w:rsidR="008250F8">
        <w:t>.</w:t>
      </w:r>
    </w:p>
    <w:p w:rsidR="008250F8" w:rsidRDefault="008250F8" w:rsidP="008250F8">
      <w:pPr>
        <w:pStyle w:val="ListParagraph"/>
        <w:numPr>
          <w:ilvl w:val="0"/>
          <w:numId w:val="1"/>
        </w:numPr>
      </w:pPr>
      <w:r>
        <w:t xml:space="preserve">Train your data model </w:t>
      </w:r>
      <w:r w:rsidR="00C67F08">
        <w:t>against</w:t>
      </w:r>
      <w:r>
        <w:t xml:space="preserve"> the first</w:t>
      </w:r>
      <w:r w:rsidR="00C67F08">
        <w:t>/training</w:t>
      </w:r>
      <w:r>
        <w:t xml:space="preserve"> data set.</w:t>
      </w:r>
    </w:p>
    <w:p w:rsidR="008250F8" w:rsidRDefault="00C67F08" w:rsidP="008250F8">
      <w:pPr>
        <w:pStyle w:val="ListParagraph"/>
        <w:numPr>
          <w:ilvl w:val="0"/>
          <w:numId w:val="1"/>
        </w:numPr>
      </w:pPr>
      <w:r>
        <w:t xml:space="preserve">Test the </w:t>
      </w:r>
      <w:r w:rsidR="008250F8">
        <w:t xml:space="preserve">trained classifier </w:t>
      </w:r>
      <w:r>
        <w:t>against</w:t>
      </w:r>
      <w:r w:rsidR="00883B83">
        <w:t xml:space="preserve"> </w:t>
      </w:r>
      <w:r w:rsidR="008250F8">
        <w:t>each of the remaining</w:t>
      </w:r>
      <w:r w:rsidR="00A63282">
        <w:t xml:space="preserve"> 4</w:t>
      </w:r>
      <w:r w:rsidR="008250F8">
        <w:t xml:space="preserve"> test data sets, and record the accuracy of </w:t>
      </w:r>
      <w:r>
        <w:t>each test.</w:t>
      </w:r>
    </w:p>
    <w:p w:rsidR="00C67F08" w:rsidRDefault="00C67F08" w:rsidP="008250F8">
      <w:pPr>
        <w:pStyle w:val="ListParagraph"/>
        <w:numPr>
          <w:ilvl w:val="0"/>
          <w:numId w:val="1"/>
        </w:numPr>
      </w:pPr>
      <w:r>
        <w:t>Once the classifier has completed all test runs, average the test results.</w:t>
      </w:r>
    </w:p>
    <w:p w:rsidR="007121E0" w:rsidRDefault="00A63282" w:rsidP="00C52217">
      <w:pPr>
        <w:pStyle w:val="Heading2"/>
      </w:pPr>
      <w:r>
        <w:t>When The Class Labels Are Not Available</w:t>
      </w:r>
    </w:p>
    <w:p w:rsidR="00A63282" w:rsidRPr="00A63282" w:rsidRDefault="00A63282" w:rsidP="00A63282">
      <w:r>
        <w:t>When the class labels are not available, I will use the K Means Clustering method to group the examples.</w:t>
      </w:r>
    </w:p>
    <w:p w:rsidR="00C67F08" w:rsidRDefault="00C67F08" w:rsidP="00C67F08">
      <w:r w:rsidRPr="00A63282">
        <w:rPr>
          <w:i/>
        </w:rPr>
        <w:t>Steps</w:t>
      </w:r>
      <w:r w:rsidR="00A63282">
        <w:rPr>
          <w:i/>
        </w:rPr>
        <w:t>:</w:t>
      </w:r>
    </w:p>
    <w:p w:rsidR="00C67F08" w:rsidRDefault="002F59B6" w:rsidP="00C67F08">
      <w:pPr>
        <w:pStyle w:val="ListParagraph"/>
        <w:numPr>
          <w:ilvl w:val="0"/>
          <w:numId w:val="1"/>
        </w:numPr>
      </w:pPr>
      <w:r>
        <w:lastRenderedPageBreak/>
        <w:t xml:space="preserve">Step1: </w:t>
      </w:r>
      <w:r w:rsidR="00A63282">
        <w:t xml:space="preserve">Randomly choose 3 </w:t>
      </w:r>
      <w:r w:rsidR="00C67F08">
        <w:t>centroi</w:t>
      </w:r>
      <w:r w:rsidR="00A63282">
        <w:t>ds.</w:t>
      </w:r>
    </w:p>
    <w:p w:rsidR="00C67F08" w:rsidRDefault="002F59B6" w:rsidP="00C67F08">
      <w:pPr>
        <w:pStyle w:val="ListParagraph"/>
        <w:numPr>
          <w:ilvl w:val="0"/>
          <w:numId w:val="1"/>
        </w:numPr>
      </w:pPr>
      <w:r>
        <w:t xml:space="preserve">Step2: </w:t>
      </w:r>
      <w:r w:rsidR="00A63282">
        <w:t>Group each instance</w:t>
      </w:r>
      <w:r w:rsidR="00C67F08">
        <w:t xml:space="preserve"> into a category/centroids</w:t>
      </w:r>
      <w:r w:rsidR="00A63282">
        <w:t>.</w:t>
      </w:r>
    </w:p>
    <w:p w:rsidR="00C67F08" w:rsidRDefault="00A63282" w:rsidP="00C67F08">
      <w:pPr>
        <w:pStyle w:val="ListParagraph"/>
        <w:numPr>
          <w:ilvl w:val="1"/>
          <w:numId w:val="1"/>
        </w:numPr>
      </w:pPr>
      <w:r>
        <w:t>You can use Euclidian D</w:t>
      </w:r>
      <w:r w:rsidR="00C67F08">
        <w:t>istance</w:t>
      </w:r>
      <w:r>
        <w:t xml:space="preserve"> to decide on which category.</w:t>
      </w:r>
    </w:p>
    <w:p w:rsidR="00C67F08" w:rsidRDefault="002F59B6" w:rsidP="00C67F08">
      <w:pPr>
        <w:pStyle w:val="ListParagraph"/>
        <w:numPr>
          <w:ilvl w:val="0"/>
          <w:numId w:val="1"/>
        </w:numPr>
      </w:pPr>
      <w:r>
        <w:t xml:space="preserve">Step3: </w:t>
      </w:r>
      <w:r w:rsidR="00A63282">
        <w:t xml:space="preserve">Calculated 3 </w:t>
      </w:r>
      <w:r w:rsidR="00C67F08">
        <w:t>new centro</w:t>
      </w:r>
      <w:r w:rsidR="00A63282">
        <w:t>i</w:t>
      </w:r>
      <w:r w:rsidR="00C67F08">
        <w:t>d</w:t>
      </w:r>
      <w:r w:rsidR="00A63282">
        <w:t>s. One for each group</w:t>
      </w:r>
      <w:r>
        <w:t>.</w:t>
      </w:r>
    </w:p>
    <w:p w:rsidR="00C67F08" w:rsidRPr="00C67F08" w:rsidRDefault="002F59B6" w:rsidP="00C67F08">
      <w:pPr>
        <w:pStyle w:val="ListParagraph"/>
        <w:numPr>
          <w:ilvl w:val="0"/>
          <w:numId w:val="1"/>
        </w:numPr>
      </w:pPr>
      <w:r>
        <w:t xml:space="preserve">Step4: Repeat the </w:t>
      </w:r>
      <w:r w:rsidR="00C67F08">
        <w:t>step 2</w:t>
      </w:r>
      <w:r>
        <w:t xml:space="preserve"> and the step 3 until convergence has been reached (the centroids don’t</w:t>
      </w:r>
      <w:r w:rsidR="00C67F08">
        <w:t xml:space="preserve"> change</w:t>
      </w:r>
      <w:r>
        <w:t xml:space="preserve"> anymore</w:t>
      </w:r>
      <w:bookmarkStart w:id="2" w:name="_GoBack"/>
      <w:bookmarkEnd w:id="2"/>
      <w:r>
        <w:t>)</w:t>
      </w:r>
      <w:r w:rsidR="00C67F08">
        <w:t>.</w:t>
      </w:r>
    </w:p>
    <w:p w:rsidR="00576128" w:rsidRDefault="00576128" w:rsidP="00576128">
      <w:pPr>
        <w:pStyle w:val="Heading1"/>
      </w:pPr>
      <w:bookmarkStart w:id="3" w:name="_Toc511199087"/>
      <w:r>
        <w:t>Part 2: Decision Tree</w:t>
      </w:r>
      <w:bookmarkEnd w:id="3"/>
    </w:p>
    <w:p w:rsidR="00576128" w:rsidRDefault="00576128" w:rsidP="00576128"/>
    <w:p w:rsidR="00576128" w:rsidRPr="00576128" w:rsidRDefault="00576128" w:rsidP="00576128">
      <w:pPr>
        <w:pStyle w:val="Heading1"/>
      </w:pPr>
      <w:bookmarkStart w:id="4" w:name="_Toc511199088"/>
      <w:r>
        <w:t>Part 3: Perceptron</w:t>
      </w:r>
      <w:bookmarkEnd w:id="4"/>
    </w:p>
    <w:p w:rsidR="00576128" w:rsidRDefault="00576128"/>
    <w:sectPr w:rsidR="005761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9A741C"/>
    <w:multiLevelType w:val="hybridMultilevel"/>
    <w:tmpl w:val="274AC646"/>
    <w:lvl w:ilvl="0" w:tplc="ADC4B89E">
      <w:start w:val="1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zEztjAyMTCyMDRU0lEKTi0uzszPAykwrgUAKimrqywAAAA="/>
  </w:docVars>
  <w:rsids>
    <w:rsidRoot w:val="00BD52A3"/>
    <w:rsid w:val="002A511E"/>
    <w:rsid w:val="002F59B6"/>
    <w:rsid w:val="00340BB8"/>
    <w:rsid w:val="00402B13"/>
    <w:rsid w:val="004173DF"/>
    <w:rsid w:val="00570A41"/>
    <w:rsid w:val="00576128"/>
    <w:rsid w:val="007121E0"/>
    <w:rsid w:val="008250F8"/>
    <w:rsid w:val="00883B83"/>
    <w:rsid w:val="008D6C11"/>
    <w:rsid w:val="00A63282"/>
    <w:rsid w:val="00BA276B"/>
    <w:rsid w:val="00BD52A3"/>
    <w:rsid w:val="00C3616B"/>
    <w:rsid w:val="00C52217"/>
    <w:rsid w:val="00C67F08"/>
    <w:rsid w:val="00C97318"/>
    <w:rsid w:val="00CB7EB3"/>
    <w:rsid w:val="00F94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00E3C"/>
  <w15:chartTrackingRefBased/>
  <w15:docId w15:val="{F685145E-371C-4D76-B7F6-27CCC2F96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1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61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761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1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761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612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76128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761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612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7612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A51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22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9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97643-A273-4CF1-9B0B-1DA15AF3F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4</Pages>
  <Words>835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Shen</dc:creator>
  <cp:keywords/>
  <dc:description/>
  <cp:lastModifiedBy>Kelvin Shen</cp:lastModifiedBy>
  <cp:revision>11</cp:revision>
  <dcterms:created xsi:type="dcterms:W3CDTF">2018-04-10T20:10:00Z</dcterms:created>
  <dcterms:modified xsi:type="dcterms:W3CDTF">2018-04-12T07:49:00Z</dcterms:modified>
</cp:coreProperties>
</file>